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F5A5D" w:rsidRPr="00FF5A5D" w:rsidRDefault="00FF5A5D" w:rsidP="00FF5A5D">
      <w:r w:rsidRPr="00FF5A5D">
        <w:t xml:space="preserve">The manuscript has been properly revised and modified by </w:t>
      </w:r>
      <w:proofErr w:type="gramStart"/>
      <w:r w:rsidRPr="00FF5A5D">
        <w:t>taking into account</w:t>
      </w:r>
      <w:proofErr w:type="gramEnd"/>
      <w:r w:rsidRPr="00FF5A5D">
        <w:t xml:space="preserve"> the reviewers’ suggestions and it could be suitable for publication as it is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7389F" w:rsidRPr="004A5161" w:rsidRDefault="00A97DFA" w:rsidP="009344FF">
      <w:bookmarkStart w:id="0" w:name="_Hlk223527107"/>
      <w:bookmarkStart w:id="1" w:name="_GoBack"/>
      <w:proofErr w:type="spellStart"/>
      <w:r w:rsidRPr="004A5161">
        <w:t>Dr.</w:t>
      </w:r>
      <w:proofErr w:type="spellEnd"/>
      <w:r w:rsidRPr="004A5161">
        <w:t xml:space="preserve">  Maria Serrano, University Miguel Hernández, </w:t>
      </w:r>
      <w:proofErr w:type="spellStart"/>
      <w:r w:rsidRPr="004A5161">
        <w:t>Ctra</w:t>
      </w:r>
      <w:proofErr w:type="spellEnd"/>
      <w:r w:rsidRPr="004A5161">
        <w:t xml:space="preserve"> </w:t>
      </w:r>
      <w:proofErr w:type="spellStart"/>
      <w:r w:rsidRPr="004A5161">
        <w:t>Beniel</w:t>
      </w:r>
      <w:proofErr w:type="spellEnd"/>
      <w:r w:rsidRPr="004A5161">
        <w:t>, Spain</w:t>
      </w:r>
      <w:bookmarkEnd w:id="0"/>
      <w:bookmarkEnd w:id="1"/>
    </w:p>
    <w:sectPr w:rsidR="00E7389F" w:rsidRPr="004A51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sDCyNDcxMze0NDRQ0lEKTi0uzszPAykwrAUAWkMKFCwAAAA="/>
  </w:docVars>
  <w:rsids>
    <w:rsidRoot w:val="00A72896"/>
    <w:rsid w:val="002C0B2C"/>
    <w:rsid w:val="004A5161"/>
    <w:rsid w:val="009344FF"/>
    <w:rsid w:val="009F328F"/>
    <w:rsid w:val="00A43063"/>
    <w:rsid w:val="00A72896"/>
    <w:rsid w:val="00A97DFA"/>
    <w:rsid w:val="00E51B44"/>
    <w:rsid w:val="00E7389F"/>
    <w:rsid w:val="00FD1C76"/>
    <w:rsid w:val="00FF5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F1E97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197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04T09:01:00Z</dcterms:modified>
</cp:coreProperties>
</file>